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05E09DA0" w14:textId="66731C54" w:rsidR="00984917" w:rsidRPr="00E522DF" w:rsidRDefault="00E522DF" w:rsidP="00E522DF">
      <w:r>
        <w:t xml:space="preserve">Coursework </w:t>
      </w:r>
      <w:r w:rsidR="00984917">
        <w:t xml:space="preserve">completed by: Caleb Chan </w:t>
      </w:r>
      <w:hyperlink r:id="rId7" w:history="1">
        <w:r w:rsidR="00984917" w:rsidRPr="00135DD6">
          <w:rPr>
            <w:rStyle w:val="Hyperlink"/>
          </w:rPr>
          <w:t>caleb.chan@kcl.ac.uk</w:t>
        </w:r>
      </w:hyperlink>
      <w:r w:rsidR="00984917">
        <w:t xml:space="preserve"> and Alexander Wickman </w:t>
      </w:r>
      <w:hyperlink r:id="rId8"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3718EC5E" w:rsidR="00F55EA8" w:rsidRDefault="00F55EA8" w:rsidP="00F55EA8">
      <w:pPr>
        <w:pStyle w:val="ListParagraph"/>
        <w:numPr>
          <w:ilvl w:val="0"/>
          <w:numId w:val="4"/>
        </w:numPr>
      </w:pPr>
      <w:r>
        <w:t xml:space="preserve">Follows rules outlined in base task. If cell has fewer than two neighbours, it will die. If the cell has two or three live neighbours it will live on the next generation. If the cell has more than three neighbours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72715888" w:rsidR="008E4D15" w:rsidRDefault="008E4D15" w:rsidP="00F55EA8">
      <w:pPr>
        <w:pStyle w:val="ListParagraph"/>
        <w:numPr>
          <w:ilvl w:val="0"/>
          <w:numId w:val="3"/>
        </w:numPr>
      </w:pPr>
      <w:r>
        <w:t xml:space="preserve">Becomes alive after </w:t>
      </w:r>
      <w:r w:rsidR="007B132E">
        <w:t>three</w:t>
      </w:r>
      <w:r>
        <w:t xml:space="preserve">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p>
    <w:p w14:paraId="74805C03" w14:textId="77777777" w:rsidR="00F55EA8" w:rsidRDefault="008E4D15" w:rsidP="00E522DF">
      <w:r w:rsidRPr="00F55EA8">
        <w:rPr>
          <w:b/>
          <w:bCs/>
        </w:rPr>
        <w:t>Flavobacterium</w:t>
      </w:r>
      <w:r>
        <w:t xml:space="preserve"> </w:t>
      </w:r>
    </w:p>
    <w:p w14:paraId="3A52A1D8" w14:textId="6799AAF0" w:rsidR="008E4D15" w:rsidRDefault="008E4D15" w:rsidP="00F55EA8">
      <w:pPr>
        <w:pStyle w:val="ListParagraph"/>
        <w:numPr>
          <w:ilvl w:val="0"/>
          <w:numId w:val="3"/>
        </w:numPr>
      </w:pPr>
      <w:r>
        <w:t xml:space="preserve">Changes colour </w:t>
      </w:r>
      <w:r w:rsidR="00F55EA8">
        <w:t>depending on the number of neighbours.</w:t>
      </w:r>
    </w:p>
    <w:p w14:paraId="659942C4" w14:textId="18067EA0" w:rsidR="00F55EA8" w:rsidRDefault="00F55EA8" w:rsidP="00E522DF">
      <w:pPr>
        <w:rPr>
          <w:b/>
          <w:bCs/>
        </w:rPr>
      </w:pPr>
      <w:r w:rsidRPr="00F55EA8">
        <w:rPr>
          <w:b/>
          <w:bCs/>
        </w:rPr>
        <w:t>White Blood Cell</w:t>
      </w:r>
    </w:p>
    <w:p w14:paraId="4C34765F" w14:textId="3DAFDB9B" w:rsidR="00F55EA8" w:rsidRPr="00F55EA8" w:rsidRDefault="00207E7A" w:rsidP="00F55EA8">
      <w:pPr>
        <w:pStyle w:val="ListParagraph"/>
        <w:numPr>
          <w:ilvl w:val="0"/>
          <w:numId w:val="3"/>
        </w:numPr>
        <w:rPr>
          <w:b/>
          <w:bCs/>
        </w:rPr>
      </w:pPr>
      <w:r>
        <w:t xml:space="preserve">Under the assumption that white blood cell only recognises and targets the influenza cell. </w:t>
      </w:r>
    </w:p>
    <w:p w14:paraId="0E1DFF52" w14:textId="77777777" w:rsidR="00F55EA8" w:rsidRDefault="00F55EA8" w:rsidP="00E522DF"/>
    <w:p w14:paraId="283DFAE6" w14:textId="384856C9" w:rsidR="00E522DF" w:rsidRPr="00E522DF" w:rsidRDefault="00E522DF" w:rsidP="00E522DF"/>
    <w:p w14:paraId="7670EFFE" w14:textId="652E1533" w:rsidR="0093293B" w:rsidRDefault="00F55EA8" w:rsidP="009F4B69">
      <w:pPr>
        <w:pStyle w:val="Heading1"/>
      </w:pPr>
      <w:r>
        <w:t>Challenge</w:t>
      </w:r>
      <w:r w:rsidR="0093293B">
        <w:t xml:space="preserve"> Tasks:</w:t>
      </w:r>
    </w:p>
    <w:p w14:paraId="1AA76155" w14:textId="3A8959B4" w:rsidR="00F55EA8" w:rsidRDefault="00F55EA8" w:rsidP="00F55EA8">
      <w:pPr>
        <w:pStyle w:val="ListParagraph"/>
        <w:numPr>
          <w:ilvl w:val="0"/>
          <w:numId w:val="2"/>
        </w:numPr>
        <w:rPr>
          <w:b/>
          <w:bCs/>
        </w:rPr>
      </w:pPr>
      <w:r w:rsidRPr="007B132E">
        <w:rPr>
          <w:b/>
          <w:bCs/>
        </w:rPr>
        <w:t>Non-Determin</w:t>
      </w:r>
      <w:r w:rsidR="007B132E" w:rsidRPr="007B132E">
        <w:rPr>
          <w:b/>
          <w:bCs/>
        </w:rPr>
        <w:t>istic Cells</w:t>
      </w:r>
    </w:p>
    <w:p w14:paraId="42431233" w14:textId="77777777" w:rsidR="007B132E" w:rsidRPr="007B132E" w:rsidRDefault="007B132E" w:rsidP="007B132E">
      <w:pPr>
        <w:pStyle w:val="ListParagraph"/>
        <w:ind w:left="360"/>
        <w:rPr>
          <w:b/>
          <w:bCs/>
        </w:rPr>
      </w:pP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77777777" w:rsidR="007B132E" w:rsidRPr="007B132E" w:rsidRDefault="007B132E" w:rsidP="007B132E">
      <w:pPr>
        <w:pStyle w:val="ListParagraph"/>
        <w:ind w:left="360"/>
        <w:rPr>
          <w:b/>
          <w:bCs/>
        </w:rPr>
      </w:pPr>
    </w:p>
    <w:p w14:paraId="3E914282" w14:textId="7C0C2774" w:rsidR="007B132E" w:rsidRPr="007B132E" w:rsidRDefault="007B132E" w:rsidP="00F55EA8">
      <w:pPr>
        <w:pStyle w:val="ListParagraph"/>
        <w:numPr>
          <w:ilvl w:val="0"/>
          <w:numId w:val="2"/>
        </w:numPr>
        <w:rPr>
          <w:b/>
          <w:bCs/>
        </w:rPr>
      </w:pPr>
      <w:r w:rsidRPr="007B132E">
        <w:rPr>
          <w:b/>
          <w:bCs/>
        </w:rPr>
        <w:t>Disease</w:t>
      </w:r>
    </w:p>
    <w:p w14:paraId="27934641" w14:textId="6128958E" w:rsidR="00F00CE4" w:rsidRPr="00E522DF" w:rsidRDefault="00F00CE4" w:rsidP="007B132E"/>
    <w:sectPr w:rsidR="00F00CE4" w:rsidRPr="00E522DF" w:rsidSect="00030AB7">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F92D" w14:textId="77777777" w:rsidR="00E029EC" w:rsidRDefault="00E029EC" w:rsidP="00F119E4">
      <w:pPr>
        <w:spacing w:after="0" w:line="240" w:lineRule="auto"/>
      </w:pPr>
      <w:r>
        <w:separator/>
      </w:r>
    </w:p>
  </w:endnote>
  <w:endnote w:type="continuationSeparator" w:id="0">
    <w:p w14:paraId="20E48B5F" w14:textId="77777777" w:rsidR="00E029EC" w:rsidRDefault="00E029EC"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A8D1" w14:textId="77777777" w:rsidR="00E029EC" w:rsidRDefault="00E029EC" w:rsidP="00F119E4">
      <w:pPr>
        <w:spacing w:after="0" w:line="240" w:lineRule="auto"/>
      </w:pPr>
      <w:r>
        <w:separator/>
      </w:r>
    </w:p>
  </w:footnote>
  <w:footnote w:type="continuationSeparator" w:id="0">
    <w:p w14:paraId="0AF51106" w14:textId="77777777" w:rsidR="00E029EC" w:rsidRDefault="00E029EC"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70A7B"/>
    <w:rsid w:val="000A291A"/>
    <w:rsid w:val="000D1718"/>
    <w:rsid w:val="000D607E"/>
    <w:rsid w:val="000E2D18"/>
    <w:rsid w:val="000F5BD5"/>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36BB2"/>
    <w:rsid w:val="00350AA1"/>
    <w:rsid w:val="00352D9C"/>
    <w:rsid w:val="003546B8"/>
    <w:rsid w:val="00355CBC"/>
    <w:rsid w:val="00365C71"/>
    <w:rsid w:val="0036615F"/>
    <w:rsid w:val="00387DF7"/>
    <w:rsid w:val="003C6B79"/>
    <w:rsid w:val="004032F3"/>
    <w:rsid w:val="004049A2"/>
    <w:rsid w:val="004307F1"/>
    <w:rsid w:val="00445933"/>
    <w:rsid w:val="004632B2"/>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F47"/>
    <w:rsid w:val="00652EEA"/>
    <w:rsid w:val="00654502"/>
    <w:rsid w:val="00663CFE"/>
    <w:rsid w:val="00671158"/>
    <w:rsid w:val="0069772E"/>
    <w:rsid w:val="006A2356"/>
    <w:rsid w:val="006B33B5"/>
    <w:rsid w:val="006B3A7F"/>
    <w:rsid w:val="006E0F01"/>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50DA6"/>
    <w:rsid w:val="00864CF0"/>
    <w:rsid w:val="00876611"/>
    <w:rsid w:val="0088116F"/>
    <w:rsid w:val="0089740A"/>
    <w:rsid w:val="008B167F"/>
    <w:rsid w:val="008B2679"/>
    <w:rsid w:val="008C5712"/>
    <w:rsid w:val="008C6FF6"/>
    <w:rsid w:val="008E4D15"/>
    <w:rsid w:val="008E75F8"/>
    <w:rsid w:val="00902B05"/>
    <w:rsid w:val="0093293B"/>
    <w:rsid w:val="009511A7"/>
    <w:rsid w:val="00984917"/>
    <w:rsid w:val="009A42A9"/>
    <w:rsid w:val="009C68F1"/>
    <w:rsid w:val="009E42EA"/>
    <w:rsid w:val="009F4B69"/>
    <w:rsid w:val="00A14742"/>
    <w:rsid w:val="00A41D55"/>
    <w:rsid w:val="00A556EE"/>
    <w:rsid w:val="00A65BFE"/>
    <w:rsid w:val="00A6769D"/>
    <w:rsid w:val="00A85790"/>
    <w:rsid w:val="00AA3086"/>
    <w:rsid w:val="00AB7654"/>
    <w:rsid w:val="00AB7B5E"/>
    <w:rsid w:val="00AD0936"/>
    <w:rsid w:val="00AF1BBD"/>
    <w:rsid w:val="00B02B69"/>
    <w:rsid w:val="00B16E84"/>
    <w:rsid w:val="00B317D5"/>
    <w:rsid w:val="00B35AAC"/>
    <w:rsid w:val="00B45B97"/>
    <w:rsid w:val="00B66074"/>
    <w:rsid w:val="00B673F5"/>
    <w:rsid w:val="00B7180D"/>
    <w:rsid w:val="00BC3E2F"/>
    <w:rsid w:val="00BC4F29"/>
    <w:rsid w:val="00BC554E"/>
    <w:rsid w:val="00BE188F"/>
    <w:rsid w:val="00BF6241"/>
    <w:rsid w:val="00C20315"/>
    <w:rsid w:val="00C477CB"/>
    <w:rsid w:val="00C64763"/>
    <w:rsid w:val="00CA38CF"/>
    <w:rsid w:val="00CA706F"/>
    <w:rsid w:val="00CC181F"/>
    <w:rsid w:val="00CE294A"/>
    <w:rsid w:val="00CE6806"/>
    <w:rsid w:val="00D05644"/>
    <w:rsid w:val="00D07EE8"/>
    <w:rsid w:val="00D12447"/>
    <w:rsid w:val="00D1731B"/>
    <w:rsid w:val="00D30D7E"/>
    <w:rsid w:val="00D36738"/>
    <w:rsid w:val="00D55D54"/>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wickman@kcl.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aleb.chan@kcl.ac.u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56377E"/>
    <w:rsid w:val="00666195"/>
    <w:rsid w:val="007C7331"/>
    <w:rsid w:val="008E52EA"/>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3</TotalTime>
  <Pages>1</Pages>
  <Words>161</Words>
  <Characters>91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Caleb Chan</cp:lastModifiedBy>
  <cp:revision>188</cp:revision>
  <cp:lastPrinted>2022-12-01T23:17:00Z</cp:lastPrinted>
  <dcterms:created xsi:type="dcterms:W3CDTF">2022-11-20T14:25:00Z</dcterms:created>
  <dcterms:modified xsi:type="dcterms:W3CDTF">2023-02-24T12:00:00Z</dcterms:modified>
</cp:coreProperties>
</file>